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1C07" w:rsidRPr="00CA1C07" w:rsidRDefault="00CA1C07" w:rsidP="00CA1C07">
      <w:pPr>
        <w:pStyle w:val="Ttulo2"/>
        <w:jc w:val="left"/>
        <w:rPr>
          <w:rFonts w:ascii="Arial" w:hAnsi="Arial" w:cs="Arial"/>
          <w:szCs w:val="24"/>
        </w:rPr>
      </w:pPr>
      <w:bookmarkStart w:id="0" w:name="_GoBack"/>
      <w:bookmarkEnd w:id="0"/>
      <w:r w:rsidRPr="00CA1C07">
        <w:rPr>
          <w:rFonts w:ascii="Arial" w:hAnsi="Arial" w:cs="Arial"/>
          <w:szCs w:val="24"/>
        </w:rPr>
        <w:t>VISÕES DE INTELIGÊNCIA E A DESCOBERTA DO CÉREBRO HUMANO: NOVAS PERSPECTIVAS À APRENDIZAGEM</w:t>
      </w:r>
    </w:p>
    <w:p w:rsidR="00CA1C07" w:rsidRPr="00CA1C07" w:rsidRDefault="00CA1C07" w:rsidP="00CA1C07">
      <w:pPr>
        <w:spacing w:after="0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pt-BR"/>
        </w:rPr>
      </w:pPr>
    </w:p>
    <w:p w:rsidR="00CA1C07" w:rsidRPr="00CA1C07" w:rsidRDefault="00CA1C07" w:rsidP="00CA1C0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shd w:val="clear" w:color="auto" w:fill="FFFFFF"/>
          <w:lang w:eastAsia="pt-BR"/>
        </w:rPr>
      </w:pPr>
    </w:p>
    <w:p w:rsidR="00CA1C07" w:rsidRPr="00CA1C07" w:rsidRDefault="00CA1C07" w:rsidP="00CA1C0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 w:rsidRPr="00CA1C07">
        <w:rPr>
          <w:rFonts w:ascii="Arial" w:eastAsia="Times New Roman" w:hAnsi="Arial" w:cs="Arial"/>
          <w:sz w:val="24"/>
          <w:szCs w:val="24"/>
          <w:shd w:val="clear" w:color="auto" w:fill="FFFFFF"/>
          <w:lang w:eastAsia="pt-BR"/>
        </w:rPr>
        <w:t>Tânia Mara Souza Moura- Mestre em Ciências da Educação pela Universidade Internacional- Lisboa 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>Portugal</w:t>
      </w:r>
    </w:p>
    <w:p w:rsidR="00CA1C07" w:rsidRPr="00CA1C07" w:rsidRDefault="00CA1C07" w:rsidP="00CA1C0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Escola Interativa </w:t>
      </w:r>
      <w:proofErr w:type="spellStart"/>
      <w:r w:rsidRPr="00CA1C07">
        <w:rPr>
          <w:rFonts w:ascii="Arial" w:eastAsia="Times New Roman" w:hAnsi="Arial" w:cs="Arial"/>
          <w:sz w:val="24"/>
          <w:szCs w:val="24"/>
          <w:lang w:eastAsia="pt-BR"/>
        </w:rPr>
        <w:t>Coopema</w:t>
      </w:r>
      <w:proofErr w:type="spellEnd"/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- Coordenadora Pedagógica da 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>Educação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 Infantil e Anos 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>Iniciais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 do Ensino Fundamental e Assessora Pedagógica da escola.</w:t>
      </w:r>
    </w:p>
    <w:p w:rsidR="00CA1C07" w:rsidRPr="00CA1C07" w:rsidRDefault="00CA1C07" w:rsidP="00CA1C0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Endereço- Rua Senador </w:t>
      </w:r>
      <w:proofErr w:type="spellStart"/>
      <w:r w:rsidRPr="00CA1C07">
        <w:rPr>
          <w:rFonts w:ascii="Arial" w:eastAsia="Times New Roman" w:hAnsi="Arial" w:cs="Arial"/>
          <w:sz w:val="24"/>
          <w:szCs w:val="24"/>
          <w:lang w:eastAsia="pt-BR"/>
        </w:rPr>
        <w:t>Filinto</w:t>
      </w:r>
      <w:proofErr w:type="spellEnd"/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 Muller 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>quadra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 </w:t>
      </w:r>
      <w:proofErr w:type="gramStart"/>
      <w:r w:rsidRPr="00CA1C07">
        <w:rPr>
          <w:rFonts w:ascii="Arial" w:eastAsia="Times New Roman" w:hAnsi="Arial" w:cs="Arial"/>
          <w:sz w:val="24"/>
          <w:szCs w:val="24"/>
          <w:lang w:eastAsia="pt-BR"/>
        </w:rPr>
        <w:t>520 lote</w:t>
      </w:r>
      <w:proofErr w:type="gramEnd"/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 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>- 10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 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>- Nova Barra Sul. Barra do Garças-MT</w:t>
      </w:r>
    </w:p>
    <w:p w:rsidR="00CA1C07" w:rsidRDefault="00CA1C07" w:rsidP="00CA1C0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 w:rsidRPr="00CA1C07">
        <w:rPr>
          <w:rFonts w:ascii="Arial" w:eastAsia="Times New Roman" w:hAnsi="Arial" w:cs="Arial"/>
          <w:sz w:val="24"/>
          <w:szCs w:val="24"/>
          <w:lang w:eastAsia="pt-BR"/>
        </w:rPr>
        <w:t>TELEFONE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 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>-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 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>(66)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 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>-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 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>992318925 </w:t>
      </w:r>
    </w:p>
    <w:p w:rsidR="00CA1C07" w:rsidRDefault="00CA1C07" w:rsidP="00CA1C07">
      <w:pPr>
        <w:shd w:val="clear" w:color="auto" w:fill="FFFFFF"/>
        <w:spacing w:after="0" w:line="240" w:lineRule="auto"/>
        <w:jc w:val="both"/>
        <w:rPr>
          <w:rFonts w:ascii="Helvetica" w:hAnsi="Helvetica"/>
          <w:color w:val="555555"/>
          <w:sz w:val="21"/>
          <w:szCs w:val="21"/>
          <w:shd w:val="clear" w:color="auto" w:fill="FFFFFF"/>
        </w:rPr>
      </w:pPr>
      <w:r>
        <w:rPr>
          <w:rFonts w:ascii="Arial" w:eastAsia="Times New Roman" w:hAnsi="Arial" w:cs="Arial"/>
          <w:sz w:val="24"/>
          <w:szCs w:val="24"/>
          <w:lang w:eastAsia="pt-BR"/>
        </w:rPr>
        <w:t xml:space="preserve">E-mail: </w:t>
      </w:r>
      <w:hyperlink r:id="rId5" w:history="1">
        <w:r w:rsidRPr="001E2630">
          <w:rPr>
            <w:rStyle w:val="Hyperlink"/>
            <w:rFonts w:ascii="Helvetica" w:hAnsi="Helvetica"/>
            <w:sz w:val="21"/>
            <w:szCs w:val="21"/>
            <w:shd w:val="clear" w:color="auto" w:fill="FFFFFF"/>
          </w:rPr>
          <w:t>profetaniamara@gmail.com</w:t>
        </w:r>
      </w:hyperlink>
    </w:p>
    <w:p w:rsidR="00CA1C07" w:rsidRPr="00CA1C07" w:rsidRDefault="00CA1C07" w:rsidP="00CA1C0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</w:p>
    <w:p w:rsidR="00CA1C07" w:rsidRPr="00CA1C07" w:rsidRDefault="00CA1C07" w:rsidP="00CA1C0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Origem do Trabalho: 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Esta pesquisa fez parte da 1ª parte 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>da dissertação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 de mestrado da autora do artigo.</w:t>
      </w:r>
    </w:p>
    <w:p w:rsidR="00CA1C07" w:rsidRPr="00CA1C07" w:rsidRDefault="00CA1C07" w:rsidP="00CA1C0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</w:p>
    <w:p w:rsidR="00CA1C07" w:rsidRPr="00CA1C07" w:rsidRDefault="00CA1C07" w:rsidP="00CA1C07">
      <w:pPr>
        <w:pStyle w:val="PargrafodaLista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 w:rsidRPr="00CA1C07">
        <w:rPr>
          <w:rFonts w:ascii="Arial" w:eastAsia="Times New Roman" w:hAnsi="Arial" w:cs="Arial"/>
          <w:sz w:val="24"/>
          <w:szCs w:val="24"/>
          <w:lang w:eastAsia="pt-BR"/>
        </w:rPr>
        <w:t>Onofre Vargas Júnior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 xml:space="preserve"> </w:t>
      </w:r>
      <w:r w:rsidRPr="00CA1C07">
        <w:rPr>
          <w:rFonts w:ascii="Arial" w:eastAsia="Times New Roman" w:hAnsi="Arial" w:cs="Arial"/>
          <w:sz w:val="24"/>
          <w:szCs w:val="24"/>
          <w:lang w:eastAsia="pt-BR"/>
        </w:rPr>
        <w:t>- orientador técnico do artigo</w:t>
      </w:r>
    </w:p>
    <w:p w:rsidR="00CA1C07" w:rsidRPr="00CA1C07" w:rsidRDefault="00CA1C07" w:rsidP="00CA1C0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 w:rsidRPr="00CA1C07">
        <w:rPr>
          <w:rFonts w:ascii="Arial" w:eastAsia="Times New Roman" w:hAnsi="Arial" w:cs="Arial"/>
          <w:sz w:val="24"/>
          <w:szCs w:val="24"/>
          <w:lang w:eastAsia="pt-BR"/>
        </w:rPr>
        <w:t>Mestre em Ciência de Materiais – Universidade Federal de Mato Grosso (UFMT)</w:t>
      </w:r>
    </w:p>
    <w:p w:rsidR="00CA1C07" w:rsidRPr="00CA1C07" w:rsidRDefault="00CA1C07" w:rsidP="00CA1C0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 w:rsidRPr="00CA1C07">
        <w:rPr>
          <w:rFonts w:ascii="Arial" w:eastAsia="Times New Roman" w:hAnsi="Arial" w:cs="Arial"/>
          <w:sz w:val="24"/>
          <w:szCs w:val="24"/>
          <w:lang w:eastAsia="pt-BR"/>
        </w:rPr>
        <w:t>Instituto Federal de Educação, Ciência e Tecnologia Goiano Campus Iporá-GO</w:t>
      </w:r>
    </w:p>
    <w:p w:rsidR="00CA1C07" w:rsidRPr="00CA1C07" w:rsidRDefault="00CA1C07" w:rsidP="00CA1C0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 w:rsidRPr="00CA1C07">
        <w:rPr>
          <w:rFonts w:ascii="Arial" w:eastAsia="Times New Roman" w:hAnsi="Arial" w:cs="Arial"/>
          <w:sz w:val="24"/>
          <w:szCs w:val="24"/>
          <w:lang w:eastAsia="pt-BR"/>
        </w:rPr>
        <w:t>Professor EBTT 40h DE</w:t>
      </w:r>
    </w:p>
    <w:p w:rsidR="00CA1C07" w:rsidRPr="00CA1C07" w:rsidRDefault="00CA1C07" w:rsidP="00CA1C0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 w:rsidRPr="00CA1C07">
        <w:rPr>
          <w:rFonts w:ascii="Arial" w:eastAsia="Times New Roman" w:hAnsi="Arial" w:cs="Arial"/>
          <w:sz w:val="24"/>
          <w:szCs w:val="24"/>
          <w:lang w:eastAsia="pt-BR"/>
        </w:rPr>
        <w:t>Coordenador do Curso de Licenciatura em Química</w:t>
      </w:r>
    </w:p>
    <w:p w:rsidR="00CA1C07" w:rsidRPr="00CA1C07" w:rsidRDefault="00CA1C07" w:rsidP="00CA1C0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pt-BR"/>
        </w:rPr>
      </w:pPr>
      <w:r w:rsidRPr="00CA1C07">
        <w:rPr>
          <w:rFonts w:ascii="Arial" w:eastAsia="Times New Roman" w:hAnsi="Arial" w:cs="Arial"/>
          <w:sz w:val="24"/>
          <w:szCs w:val="24"/>
          <w:lang w:eastAsia="pt-BR"/>
        </w:rPr>
        <w:t>Coordenador de Estágio Supervisionado e PIBID</w:t>
      </w:r>
    </w:p>
    <w:p w:rsidR="00CA1C07" w:rsidRDefault="00CA1C07" w:rsidP="00CA1C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CA1C07">
        <w:rPr>
          <w:rFonts w:ascii="Arial" w:hAnsi="Arial" w:cs="Arial"/>
          <w:sz w:val="24"/>
          <w:szCs w:val="24"/>
        </w:rPr>
        <w:t>Av. Oeste, 350 - Parque União, Iporá - GO, 76200-00</w:t>
      </w:r>
      <w:r>
        <w:rPr>
          <w:rFonts w:ascii="Arial" w:hAnsi="Arial" w:cs="Arial"/>
          <w:sz w:val="24"/>
          <w:szCs w:val="24"/>
        </w:rPr>
        <w:t>0</w:t>
      </w:r>
    </w:p>
    <w:p w:rsidR="00CA1C07" w:rsidRDefault="00CA1C07" w:rsidP="00CA1C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lefone Comercial: 64 3674 0400</w:t>
      </w:r>
    </w:p>
    <w:p w:rsidR="00CA1C07" w:rsidRDefault="00CA1C07" w:rsidP="00CA1C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elular: 62 99477 6525</w:t>
      </w:r>
      <w:r>
        <w:rPr>
          <w:rFonts w:ascii="Arial" w:hAnsi="Arial" w:cs="Arial"/>
          <w:sz w:val="24"/>
          <w:szCs w:val="24"/>
        </w:rPr>
        <w:tab/>
      </w:r>
    </w:p>
    <w:p w:rsidR="00CA1C07" w:rsidRDefault="00CA1C07" w:rsidP="00CA1C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-mail institucional: </w:t>
      </w:r>
      <w:hyperlink r:id="rId6" w:history="1">
        <w:r w:rsidRPr="001E2630">
          <w:rPr>
            <w:rStyle w:val="Hyperlink"/>
            <w:rFonts w:ascii="Arial" w:hAnsi="Arial" w:cs="Arial"/>
            <w:sz w:val="24"/>
            <w:szCs w:val="24"/>
          </w:rPr>
          <w:t>onofre.vargas@ifgoiano.edu.br</w:t>
        </w:r>
      </w:hyperlink>
    </w:p>
    <w:p w:rsidR="00CA1C07" w:rsidRDefault="00CA1C07" w:rsidP="00CA1C0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-mail pessoal: </w:t>
      </w:r>
      <w:hyperlink r:id="rId7" w:history="1">
        <w:r w:rsidRPr="001E2630">
          <w:rPr>
            <w:rStyle w:val="Hyperlink"/>
            <w:rFonts w:ascii="Arial" w:hAnsi="Arial" w:cs="Arial"/>
            <w:sz w:val="24"/>
            <w:szCs w:val="24"/>
          </w:rPr>
          <w:t>onofrequimico@gmail.com</w:t>
        </w:r>
      </w:hyperlink>
    </w:p>
    <w:sectPr w:rsidR="00CA1C0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2D79E6"/>
    <w:multiLevelType w:val="hybridMultilevel"/>
    <w:tmpl w:val="D1F2C67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816B5A"/>
    <w:multiLevelType w:val="multilevel"/>
    <w:tmpl w:val="3C641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TQ1szCwNDI0MDVV0lEKTi0uzszPAykwrAUA3Sl9wSwAAAA="/>
  </w:docVars>
  <w:rsids>
    <w:rsidRoot w:val="00CA1C07"/>
    <w:rsid w:val="00CA1C07"/>
    <w:rsid w:val="00F72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0CB340"/>
  <w15:chartTrackingRefBased/>
  <w15:docId w15:val="{5DDADB1A-75C8-4311-B9B8-02F78CBBC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har"/>
    <w:qFormat/>
    <w:rsid w:val="00CA1C07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1C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CA1C07"/>
    <w:rPr>
      <w:b/>
      <w:bCs/>
    </w:rPr>
  </w:style>
  <w:style w:type="character" w:customStyle="1" w:styleId="Ttulo2Char">
    <w:name w:val="Título 2 Char"/>
    <w:basedOn w:val="Fontepargpadro"/>
    <w:link w:val="Ttulo2"/>
    <w:rsid w:val="00CA1C07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paragraph" w:styleId="PargrafodaLista">
    <w:name w:val="List Paragraph"/>
    <w:basedOn w:val="Normal"/>
    <w:uiPriority w:val="34"/>
    <w:qFormat/>
    <w:rsid w:val="00CA1C07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CA1C0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CA1C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0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6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10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10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28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12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477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0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onofrequimico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nofre.vargas@ifgoiano.edu.br" TargetMode="External"/><Relationship Id="rId5" Type="http://schemas.openxmlformats.org/officeDocument/2006/relationships/hyperlink" Target="mailto:profetaniamara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98</Words>
  <Characters>1075</Characters>
  <Application>Microsoft Office Word</Application>
  <DocSecurity>0</DocSecurity>
  <Lines>8</Lines>
  <Paragraphs>2</Paragraphs>
  <ScaleCrop>false</ScaleCrop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ofre .</dc:creator>
  <cp:keywords/>
  <dc:description/>
  <cp:lastModifiedBy>Onofre .</cp:lastModifiedBy>
  <cp:revision>2</cp:revision>
  <dcterms:created xsi:type="dcterms:W3CDTF">2019-12-11T12:39:00Z</dcterms:created>
  <dcterms:modified xsi:type="dcterms:W3CDTF">2019-12-11T12:49:00Z</dcterms:modified>
</cp:coreProperties>
</file>